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545D6E" w14:textId="77777777" w:rsidR="005E3485" w:rsidRPr="00B60C13" w:rsidRDefault="005E3485" w:rsidP="005E3485">
      <w:pPr>
        <w:rPr>
          <w:rFonts w:ascii="Britannic Bold" w:hAnsi="Britannic Bold"/>
        </w:rPr>
      </w:pPr>
      <w:r w:rsidRPr="00B60C13">
        <w:rPr>
          <w:rFonts w:ascii="Britannic Bold" w:hAnsi="Britannic Bold"/>
          <w:noProof/>
          <w:color w:val="00206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AE1AEF5" wp14:editId="4F01B888">
                <wp:simplePos x="0" y="0"/>
                <wp:positionH relativeFrom="column">
                  <wp:posOffset>2092801</wp:posOffset>
                </wp:positionH>
                <wp:positionV relativeFrom="paragraph">
                  <wp:posOffset>-264000</wp:posOffset>
                </wp:positionV>
                <wp:extent cx="1925640" cy="621792"/>
                <wp:effectExtent l="4127" t="0" r="21908" b="21907"/>
                <wp:wrapNone/>
                <wp:docPr id="3" name="L-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V="1">
                          <a:off x="0" y="0"/>
                          <a:ext cx="1925640" cy="621792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DCDFD3" id="L-Shape 3" o:spid="_x0000_s1026" style="position:absolute;margin-left:164.8pt;margin-top:-20.8pt;width:151.65pt;height:48.95pt;rotation:-90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925640,6217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" path="m,l310896,r,310896l1925640,310896r,310896l,621792,,xe" fillcolor="#4472c4 [3204]" strokecolor="#1f3763 [1604]" strokeweight="1pt">
                <v:stroke joinstyle="miter"/>
                <v:path arrowok="t" o:connecttype="custom" o:connectlocs="0,0;310896,0;310896,310896;1925640,310896;1925640,621792;0,621792;0,0" o:connectangles="0,0,0,0,0,0,0"/>
              </v:shape>
            </w:pict>
          </mc:Fallback>
        </mc:AlternateContent>
      </w:r>
      <w:r w:rsidRPr="00B60C13">
        <w:rPr>
          <w:rFonts w:ascii="Britannic Bold" w:hAnsi="Britannic Bold"/>
          <w:noProof/>
          <w:color w:val="002060"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101116D8" wp14:editId="7AA62359">
            <wp:simplePos x="0" y="0"/>
            <wp:positionH relativeFrom="page">
              <wp:align>right</wp:align>
            </wp:positionH>
            <wp:positionV relativeFrom="paragraph">
              <wp:posOffset>-914400</wp:posOffset>
            </wp:positionV>
            <wp:extent cx="3778878" cy="2124075"/>
            <wp:effectExtent l="0" t="0" r="0" b="0"/>
            <wp:wrapNone/>
            <wp:docPr id="1" name="Picture 1" descr="259 Devops Engineer Stock Photos, Pictures &amp; Royalty-Free Images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59 Devops Engineer Stock Photos, Pictures &amp; Royalty-Free Images - iStock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78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60C13">
        <w:rPr>
          <w:rFonts w:ascii="Britannic Bold" w:hAnsi="Britannic Bold"/>
          <w:color w:val="002060"/>
          <w:sz w:val="36"/>
          <w:szCs w:val="36"/>
        </w:rPr>
        <w:t>SE489 DevOps Engineering</w:t>
      </w:r>
    </w:p>
    <w:p w14:paraId="43911702" w14:textId="77777777" w:rsidR="005E3485" w:rsidRDefault="005E3485" w:rsidP="005E3485">
      <w:pPr>
        <w:rPr>
          <w:sz w:val="30"/>
          <w:szCs w:val="30"/>
        </w:rPr>
      </w:pPr>
      <w:r w:rsidRPr="00B60C13">
        <w:rPr>
          <w:rFonts w:ascii="Britannic Bold" w:hAnsi="Britannic Bold"/>
          <w:noProof/>
          <w:color w:val="002060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A70717" wp14:editId="6CC7DDA3">
                <wp:simplePos x="0" y="0"/>
                <wp:positionH relativeFrom="page">
                  <wp:posOffset>9525</wp:posOffset>
                </wp:positionH>
                <wp:positionV relativeFrom="paragraph">
                  <wp:posOffset>371475</wp:posOffset>
                </wp:positionV>
                <wp:extent cx="8001000" cy="495300"/>
                <wp:effectExtent l="0" t="0" r="19050" b="19050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0" cy="495300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0D615EA" id="L-Shape 2" o:spid="_x0000_s1026" style="position:absolute;margin-left:.75pt;margin-top:29.25pt;width:630pt;height:39pt;z-index:25166028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coordsize="8001000,495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" path="m,l247650,r,247650l8001000,247650r,247650l,495300,,xe" fillcolor="#4472c4 [3204]" strokecolor="#1f3763 [1604]" strokeweight="1pt">
                <v:stroke joinstyle="miter"/>
                <v:path arrowok="t" o:connecttype="custom" o:connectlocs="0,0;247650,0;247650,247650;8001000,247650;8001000,495300;0,495300;0,0" o:connectangles="0,0,0,0,0,0,0"/>
                <w10:wrap anchorx="page"/>
              </v:shape>
            </w:pict>
          </mc:Fallback>
        </mc:AlternateContent>
      </w:r>
      <w:r>
        <w:rPr>
          <w:sz w:val="30"/>
          <w:szCs w:val="30"/>
        </w:rPr>
        <w:t>Course Project</w:t>
      </w:r>
    </w:p>
    <w:p w14:paraId="302C7D98" w14:textId="77777777" w:rsidR="005E3485" w:rsidRDefault="005E3485" w:rsidP="005E3485">
      <w:pPr>
        <w:rPr>
          <w:sz w:val="30"/>
          <w:szCs w:val="30"/>
        </w:rPr>
      </w:pPr>
    </w:p>
    <w:p w14:paraId="35DB1034" w14:textId="77777777" w:rsidR="005E3485" w:rsidRDefault="005E3485" w:rsidP="005E3485">
      <w:pPr>
        <w:rPr>
          <w:sz w:val="30"/>
          <w:szCs w:val="30"/>
        </w:rPr>
      </w:pPr>
    </w:p>
    <w:p w14:paraId="30096885" w14:textId="77777777" w:rsidR="005E3485" w:rsidRPr="00A33204" w:rsidRDefault="005E3485" w:rsidP="005E3485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4B04F0">
        <w:rPr>
          <w:rFonts w:asciiTheme="majorBidi" w:hAnsiTheme="majorBidi" w:cstheme="majorBidi"/>
          <w:b/>
          <w:bCs/>
          <w:sz w:val="26"/>
          <w:szCs w:val="26"/>
        </w:rPr>
        <w:t>SE489: DevOps Engineering – Course Project</w:t>
      </w:r>
    </w:p>
    <w:p w14:paraId="73FB70AF" w14:textId="77777777" w:rsidR="005E3485" w:rsidRPr="004B04F0" w:rsidRDefault="005E3485" w:rsidP="005E3485">
      <w:pPr>
        <w:jc w:val="both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goal of this project is to apply all the principles, techniques, and best practices of DevOps in a real project. You will demonstrate your DevOps engineer skills to release cycles and high-quality products. You will deliver value continuously by building an automated CI/CD pipeline. Those new skills </w:t>
      </w:r>
      <w:proofErr w:type="gramStart"/>
      <w:r w:rsidRPr="004B04F0">
        <w:rPr>
          <w:rFonts w:asciiTheme="majorBidi" w:hAnsiTheme="majorBidi" w:cstheme="majorBidi"/>
          <w:sz w:val="26"/>
          <w:szCs w:val="26"/>
        </w:rPr>
        <w:t>will also be put</w:t>
      </w:r>
      <w:proofErr w:type="gramEnd"/>
      <w:r w:rsidRPr="004B04F0">
        <w:rPr>
          <w:rFonts w:asciiTheme="majorBidi" w:hAnsiTheme="majorBidi" w:cstheme="majorBidi"/>
          <w:sz w:val="26"/>
          <w:szCs w:val="26"/>
        </w:rPr>
        <w:t xml:space="preserve"> to the test as you set up automated monitoring and alerting to ensure the delivered value stays valuable.</w:t>
      </w:r>
    </w:p>
    <w:p w14:paraId="101ED686" w14:textId="77777777" w:rsidR="005E3485" w:rsidRPr="004B04F0" w:rsidRDefault="005E3485" w:rsidP="005E3485">
      <w:pPr>
        <w:jc w:val="both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In this project, you will continue your work on operationalizing </w:t>
      </w:r>
      <w:proofErr w:type="spellStart"/>
      <w:r w:rsidRPr="004B04F0">
        <w:rPr>
          <w:rFonts w:asciiTheme="majorBidi" w:hAnsiTheme="majorBidi" w:cstheme="majorBidi"/>
          <w:sz w:val="26"/>
          <w:szCs w:val="26"/>
        </w:rPr>
        <w:t>microservices</w:t>
      </w:r>
      <w:proofErr w:type="spellEnd"/>
      <w:r w:rsidRPr="004B04F0">
        <w:rPr>
          <w:rFonts w:asciiTheme="majorBidi" w:hAnsiTheme="majorBidi" w:cstheme="majorBidi"/>
          <w:sz w:val="26"/>
          <w:szCs w:val="26"/>
        </w:rPr>
        <w:t xml:space="preserve"> by deploying an elastic and fault-tolerant software application using Kubernetes. You will configure this </w:t>
      </w:r>
      <w:proofErr w:type="spellStart"/>
      <w:r w:rsidRPr="004B04F0">
        <w:rPr>
          <w:rFonts w:asciiTheme="majorBidi" w:hAnsiTheme="majorBidi" w:cstheme="majorBidi"/>
          <w:sz w:val="26"/>
          <w:szCs w:val="26"/>
        </w:rPr>
        <w:t>microservice</w:t>
      </w:r>
      <w:proofErr w:type="spellEnd"/>
      <w:r w:rsidRPr="004B04F0">
        <w:rPr>
          <w:rFonts w:asciiTheme="majorBidi" w:hAnsiTheme="majorBidi" w:cstheme="majorBidi"/>
          <w:sz w:val="26"/>
          <w:szCs w:val="26"/>
        </w:rPr>
        <w:t xml:space="preserve"> to be highly available by using Kubernetes best practices. You will validate your design by load testing the service and verifying the application architecture performs as designed.</w:t>
      </w:r>
    </w:p>
    <w:p w14:paraId="0A188A5B" w14:textId="77777777" w:rsidR="005E3485" w:rsidRPr="004B04F0" w:rsidRDefault="005E3485" w:rsidP="005E3485">
      <w:pPr>
        <w:jc w:val="both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purpose of this project is to give you a chance to combine what you have learned throughout the course. Each team </w:t>
      </w:r>
      <w:proofErr w:type="gramStart"/>
      <w:r w:rsidRPr="004B04F0">
        <w:rPr>
          <w:rFonts w:asciiTheme="majorBidi" w:hAnsiTheme="majorBidi" w:cstheme="majorBidi"/>
          <w:sz w:val="26"/>
          <w:szCs w:val="26"/>
        </w:rPr>
        <w:t>will be given</w:t>
      </w:r>
      <w:proofErr w:type="gramEnd"/>
      <w:r w:rsidRPr="004B04F0">
        <w:rPr>
          <w:rFonts w:asciiTheme="majorBidi" w:hAnsiTheme="majorBidi" w:cstheme="majorBidi"/>
          <w:sz w:val="26"/>
          <w:szCs w:val="26"/>
        </w:rPr>
        <w:t xml:space="preserve"> a chance to choose their project. You will build a CI/CD pipeline for a </w:t>
      </w:r>
      <w:proofErr w:type="spellStart"/>
      <w:r w:rsidRPr="004B04F0">
        <w:rPr>
          <w:rFonts w:asciiTheme="majorBidi" w:hAnsiTheme="majorBidi" w:cstheme="majorBidi"/>
          <w:sz w:val="26"/>
          <w:szCs w:val="26"/>
        </w:rPr>
        <w:t>microservices</w:t>
      </w:r>
      <w:proofErr w:type="spellEnd"/>
      <w:r w:rsidRPr="004B04F0">
        <w:rPr>
          <w:rFonts w:asciiTheme="majorBidi" w:hAnsiTheme="majorBidi" w:cstheme="majorBidi"/>
          <w:sz w:val="26"/>
          <w:szCs w:val="26"/>
        </w:rPr>
        <w:t xml:space="preserve"> application for different deployment strategies. Students define the scope of the project and select the right deployment strategy based on different business requirements.</w:t>
      </w:r>
    </w:p>
    <w:p w14:paraId="6A8076F5" w14:textId="77777777" w:rsidR="005E3485" w:rsidRPr="004B04F0" w:rsidRDefault="005E3485" w:rsidP="005E3485">
      <w:pPr>
        <w:spacing w:before="225" w:after="225" w:line="240" w:lineRule="auto"/>
        <w:outlineLvl w:val="4"/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Suggested Tools:</w:t>
      </w:r>
    </w:p>
    <w:p w14:paraId="5D609428" w14:textId="77777777" w:rsidR="005E3485" w:rsidRPr="004B04F0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proofErr w:type="spellStart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Git</w:t>
      </w:r>
      <w:proofErr w:type="spellEnd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 – For version control for tracking changes in the code files</w:t>
      </w:r>
    </w:p>
    <w:p w14:paraId="5D20A5BC" w14:textId="77777777" w:rsidR="005E3485" w:rsidRPr="004B04F0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Maven – For software packaging</w:t>
      </w:r>
    </w:p>
    <w:p w14:paraId="48830A05" w14:textId="77777777" w:rsidR="005E3485" w:rsidRPr="004B04F0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Jenkins – For continuous integration and continuous deployment</w:t>
      </w:r>
    </w:p>
    <w:p w14:paraId="66242ACB" w14:textId="77777777" w:rsidR="005E3485" w:rsidRPr="004B04F0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Docker – For container image which is a lightweight, executable package of the software which includes everything needed to run the image (</w:t>
      </w:r>
      <w:proofErr w:type="spellStart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eg</w:t>
      </w:r>
      <w:proofErr w:type="spellEnd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. code, libraries, </w:t>
      </w:r>
      <w:proofErr w:type="spellStart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etc</w:t>
      </w:r>
      <w:proofErr w:type="spellEnd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)</w:t>
      </w:r>
    </w:p>
    <w:p w14:paraId="148AAACE" w14:textId="77777777" w:rsidR="005E3485" w:rsidRPr="004B04F0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Puppet - Open-source software configuration management tool</w:t>
      </w:r>
    </w:p>
    <w:p w14:paraId="26C75A62" w14:textId="77777777" w:rsidR="005E3485" w:rsidRDefault="005E3485" w:rsidP="005E3485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Nagios - Application monitoring tool</w:t>
      </w:r>
    </w:p>
    <w:p w14:paraId="48E32842" w14:textId="77777777" w:rsidR="005E3485" w:rsidRDefault="005E3485" w:rsidP="005E3485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4D8C50D4" w14:textId="77777777" w:rsidR="005E3485" w:rsidRDefault="005E3485" w:rsidP="005E3485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1B05C197" w14:textId="77777777" w:rsidR="005E3485" w:rsidRDefault="005E3485" w:rsidP="005E3485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46E078E6" w14:textId="77777777" w:rsidR="005E3485" w:rsidRDefault="005E3485" w:rsidP="005E3485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2C8AEE7E" w14:textId="77777777" w:rsidR="005E3485" w:rsidRPr="004B04F0" w:rsidRDefault="005E3485" w:rsidP="005E3485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68EC1091" w14:textId="77777777" w:rsidR="005E3485" w:rsidRPr="004B04F0" w:rsidRDefault="005E3485" w:rsidP="005E3485">
      <w:p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lastRenderedPageBreak/>
        <w:t>Suggested Hints:</w:t>
      </w:r>
    </w:p>
    <w:p w14:paraId="43447EBD" w14:textId="77777777" w:rsidR="005E3485" w:rsidRPr="004B04F0" w:rsidRDefault="005E3485" w:rsidP="005E3485">
      <w:p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The course project is going to focus on open-source tools. For a quality course project, you need to ensure the following:</w:t>
      </w:r>
    </w:p>
    <w:p w14:paraId="35BF005D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The project strictly follows the DRY principle: everything that must appear in multiple places in the project has a single source.</w:t>
      </w:r>
    </w:p>
    <w:p w14:paraId="7B7DB23E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905BA">
        <w:rPr>
          <w:rFonts w:asciiTheme="majorBidi" w:hAnsiTheme="majorBidi" w:cstheme="majorBidi"/>
          <w:sz w:val="26"/>
          <w:szCs w:val="26"/>
        </w:rPr>
        <w:t xml:space="preserve">Version control </w:t>
      </w:r>
      <w:proofErr w:type="gramStart"/>
      <w:r>
        <w:rPr>
          <w:rFonts w:asciiTheme="majorBidi" w:hAnsiTheme="majorBidi" w:cstheme="majorBidi"/>
          <w:sz w:val="26"/>
          <w:szCs w:val="26"/>
        </w:rPr>
        <w:t>should be</w:t>
      </w:r>
      <w:r w:rsidRPr="004905BA">
        <w:rPr>
          <w:rFonts w:asciiTheme="majorBidi" w:hAnsiTheme="majorBidi" w:cstheme="majorBidi"/>
          <w:sz w:val="26"/>
          <w:szCs w:val="26"/>
        </w:rPr>
        <w:t xml:space="preserve"> used</w:t>
      </w:r>
      <w:proofErr w:type="gramEnd"/>
      <w:r w:rsidRPr="004905BA">
        <w:rPr>
          <w:rFonts w:asciiTheme="majorBidi" w:hAnsiTheme="majorBidi" w:cstheme="majorBidi"/>
          <w:sz w:val="26"/>
          <w:szCs w:val="26"/>
        </w:rPr>
        <w:t xml:space="preserve"> for every part of the project, including the source code, build scripts, graphics, documentation, and everything else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202BF926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Make sure to test changes locally before committing.</w:t>
      </w:r>
    </w:p>
    <w:p w14:paraId="5201EDC3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project </w:t>
      </w:r>
      <w:r>
        <w:rPr>
          <w:rFonts w:asciiTheme="majorBidi" w:hAnsiTheme="majorBidi" w:cstheme="majorBidi"/>
          <w:sz w:val="26"/>
          <w:szCs w:val="26"/>
        </w:rPr>
        <w:t xml:space="preserve">should </w:t>
      </w:r>
      <w:r w:rsidRPr="004B04F0">
        <w:rPr>
          <w:rFonts w:asciiTheme="majorBidi" w:hAnsiTheme="majorBidi" w:cstheme="majorBidi"/>
          <w:sz w:val="26"/>
          <w:szCs w:val="26"/>
        </w:rPr>
        <w:t>ha</w:t>
      </w:r>
      <w:r>
        <w:rPr>
          <w:rFonts w:asciiTheme="majorBidi" w:hAnsiTheme="majorBidi" w:cstheme="majorBidi"/>
          <w:sz w:val="26"/>
          <w:szCs w:val="26"/>
        </w:rPr>
        <w:t>ve</w:t>
      </w:r>
      <w:r w:rsidRPr="004B04F0">
        <w:rPr>
          <w:rFonts w:asciiTheme="majorBidi" w:hAnsiTheme="majorBidi" w:cstheme="majorBidi"/>
          <w:sz w:val="26"/>
          <w:szCs w:val="26"/>
        </w:rPr>
        <w:t xml:space="preserve"> automated testing with over 50% test coverage, and, if web-based, has Selenium tests.</w:t>
      </w:r>
    </w:p>
    <w:p w14:paraId="2F0B2C34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All of your code should pass a </w:t>
      </w:r>
      <w:r>
        <w:rPr>
          <w:rFonts w:asciiTheme="majorBidi" w:hAnsiTheme="majorBidi" w:cstheme="majorBidi"/>
          <w:sz w:val="26"/>
          <w:szCs w:val="26"/>
        </w:rPr>
        <w:t>static analysis</w:t>
      </w:r>
      <w:r w:rsidRPr="004B04F0">
        <w:rPr>
          <w:rFonts w:asciiTheme="majorBidi" w:hAnsiTheme="majorBidi" w:cstheme="majorBidi"/>
          <w:sz w:val="26"/>
          <w:szCs w:val="26"/>
        </w:rPr>
        <w:t xml:space="preserve"> tool for the language you are using.</w:t>
      </w:r>
    </w:p>
    <w:p w14:paraId="5AABA2FA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905BA">
        <w:rPr>
          <w:rFonts w:asciiTheme="majorBidi" w:hAnsiTheme="majorBidi" w:cstheme="majorBidi"/>
          <w:sz w:val="26"/>
          <w:szCs w:val="26"/>
        </w:rPr>
        <w:t>There is an automated build process for any built project components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059833BB" w14:textId="77777777" w:rsidR="005E3485" w:rsidRPr="004B04F0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 xml:space="preserve">Use </w:t>
      </w:r>
      <w:r w:rsidRPr="004B04F0">
        <w:rPr>
          <w:rFonts w:asciiTheme="majorBidi" w:hAnsiTheme="majorBidi" w:cstheme="majorBidi"/>
          <w:sz w:val="26"/>
          <w:szCs w:val="26"/>
        </w:rPr>
        <w:t xml:space="preserve">a Docker container for development, and deploys can be done via a container. Furthermore, scripts </w:t>
      </w:r>
      <w:r>
        <w:rPr>
          <w:rFonts w:asciiTheme="majorBidi" w:hAnsiTheme="majorBidi" w:cstheme="majorBidi"/>
          <w:sz w:val="26"/>
          <w:szCs w:val="26"/>
        </w:rPr>
        <w:t xml:space="preserve">should </w:t>
      </w:r>
      <w:r w:rsidRPr="004B04F0">
        <w:rPr>
          <w:rFonts w:asciiTheme="majorBidi" w:hAnsiTheme="majorBidi" w:cstheme="majorBidi"/>
          <w:sz w:val="26"/>
          <w:szCs w:val="26"/>
        </w:rPr>
        <w:t xml:space="preserve">build the containers </w:t>
      </w:r>
      <w:r>
        <w:rPr>
          <w:rFonts w:asciiTheme="majorBidi" w:hAnsiTheme="majorBidi" w:cstheme="majorBidi"/>
          <w:sz w:val="26"/>
          <w:szCs w:val="26"/>
        </w:rPr>
        <w:t>automatically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3B05376B" w14:textId="77777777" w:rsidR="005E3485" w:rsidRDefault="005E3485" w:rsidP="005E3485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project </w:t>
      </w:r>
      <w:proofErr w:type="gramStart"/>
      <w:r>
        <w:rPr>
          <w:rFonts w:asciiTheme="majorBidi" w:hAnsiTheme="majorBidi" w:cstheme="majorBidi"/>
          <w:sz w:val="26"/>
          <w:szCs w:val="26"/>
        </w:rPr>
        <w:t>should be deployed</w:t>
      </w:r>
      <w:proofErr w:type="gramEnd"/>
      <w:r>
        <w:rPr>
          <w:rFonts w:asciiTheme="majorBidi" w:hAnsiTheme="majorBidi" w:cstheme="majorBidi"/>
          <w:sz w:val="26"/>
          <w:szCs w:val="26"/>
        </w:rPr>
        <w:t xml:space="preserve"> to the cloud with monitoring capabilities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522BDD56" w14:textId="77777777" w:rsidR="005E3485" w:rsidRPr="0020199B" w:rsidRDefault="005E3485" w:rsidP="005E3485">
      <w:p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 xml:space="preserve">The project </w:t>
      </w:r>
      <w:proofErr w:type="gramStart"/>
      <w:r w:rsidRPr="0020199B">
        <w:rPr>
          <w:rFonts w:asciiTheme="majorBidi" w:hAnsiTheme="majorBidi" w:cstheme="majorBidi"/>
          <w:sz w:val="26"/>
          <w:szCs w:val="26"/>
        </w:rPr>
        <w:t>must be managed</w:t>
      </w:r>
      <w:proofErr w:type="gramEnd"/>
      <w:r w:rsidRPr="0020199B">
        <w:rPr>
          <w:rFonts w:asciiTheme="majorBidi" w:hAnsiTheme="majorBidi" w:cstheme="majorBidi"/>
          <w:sz w:val="26"/>
          <w:szCs w:val="26"/>
        </w:rPr>
        <w:t xml:space="preserve"> in a DevOps scenario. In particular:</w:t>
      </w:r>
    </w:p>
    <w:p w14:paraId="77D7016F" w14:textId="77777777" w:rsidR="005E3485" w:rsidRPr="0020199B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Appropriate versioning and licensing</w:t>
      </w:r>
    </w:p>
    <w:p w14:paraId="0E5EED53" w14:textId="77777777" w:rsidR="005E3485" w:rsidRPr="0020199B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Appropriate strategy for version control (e.g., rebasing policy)</w:t>
      </w:r>
    </w:p>
    <w:p w14:paraId="6AC32F24" w14:textId="77777777" w:rsidR="005E3485" w:rsidRPr="0020199B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Full build automation and full continuous integration</w:t>
      </w:r>
    </w:p>
    <w:p w14:paraId="5CF45570" w14:textId="77777777" w:rsidR="005E3485" w:rsidRPr="0020199B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Automated quality assurance: code quality, testing, reporting</w:t>
      </w:r>
    </w:p>
    <w:p w14:paraId="247E8FF7" w14:textId="77777777" w:rsidR="005E3485" w:rsidRPr="0020199B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Automatic delivery, possibly, automated deployment</w:t>
      </w:r>
    </w:p>
    <w:p w14:paraId="2665CE40" w14:textId="77777777" w:rsidR="005E3485" w:rsidRDefault="005E3485" w:rsidP="005E3485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When applicable, a containerized version of the application</w:t>
      </w:r>
    </w:p>
    <w:p w14:paraId="2AA626B9" w14:textId="77777777" w:rsidR="005E3485" w:rsidRPr="0020199B" w:rsidRDefault="005E3485" w:rsidP="005E3485">
      <w:pPr>
        <w:pStyle w:val="ListParagraph"/>
        <w:rPr>
          <w:rFonts w:asciiTheme="majorBidi" w:hAnsiTheme="majorBidi" w:cstheme="majorBidi"/>
          <w:sz w:val="26"/>
          <w:szCs w:val="26"/>
        </w:rPr>
      </w:pPr>
    </w:p>
    <w:p w14:paraId="432846E5" w14:textId="77777777" w:rsidR="005E3485" w:rsidRPr="004B04F0" w:rsidRDefault="005E3485" w:rsidP="005E3485">
      <w:pPr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GitHub Links for similar Projects:</w:t>
      </w:r>
    </w:p>
    <w:p w14:paraId="7B34A82A" w14:textId="77777777" w:rsidR="005E3485" w:rsidRPr="004B04F0" w:rsidRDefault="005E3485" w:rsidP="005E3485">
      <w:pPr>
        <w:rPr>
          <w:rFonts w:asciiTheme="majorBidi" w:hAnsiTheme="majorBidi" w:cstheme="majorBidi"/>
          <w:sz w:val="26"/>
          <w:szCs w:val="26"/>
        </w:rPr>
      </w:pPr>
      <w:hyperlink r:id="rId6" w:history="1">
        <w:r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PacktPublishing/hello-world</w:t>
        </w:r>
      </w:hyperlink>
    </w:p>
    <w:p w14:paraId="2E243F75" w14:textId="77777777" w:rsidR="005E3485" w:rsidRPr="004B04F0" w:rsidRDefault="005E3485" w:rsidP="005E3485">
      <w:pPr>
        <w:rPr>
          <w:rFonts w:asciiTheme="majorBidi" w:hAnsiTheme="majorBidi" w:cstheme="majorBidi"/>
          <w:sz w:val="26"/>
          <w:szCs w:val="26"/>
        </w:rPr>
      </w:pPr>
      <w:hyperlink r:id="rId7" w:history="1">
        <w:r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yankils/Simple-DevOps-Project</w:t>
        </w:r>
      </w:hyperlink>
    </w:p>
    <w:p w14:paraId="3FA32A12" w14:textId="77777777" w:rsidR="005E3485" w:rsidRPr="004B04F0" w:rsidRDefault="005E3485" w:rsidP="005E3485">
      <w:pPr>
        <w:rPr>
          <w:rFonts w:asciiTheme="majorBidi" w:hAnsiTheme="majorBidi" w:cstheme="majorBidi"/>
          <w:sz w:val="26"/>
          <w:szCs w:val="26"/>
        </w:rPr>
      </w:pPr>
      <w:hyperlink r:id="rId8" w:history="1">
        <w:r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ksemaev/project_template</w:t>
        </w:r>
      </w:hyperlink>
    </w:p>
    <w:p w14:paraId="7191C1B6" w14:textId="77777777" w:rsidR="005E3485" w:rsidRPr="004B04F0" w:rsidRDefault="005E3485" w:rsidP="005E3485">
      <w:pPr>
        <w:rPr>
          <w:rFonts w:asciiTheme="majorBidi" w:hAnsiTheme="majorBidi" w:cstheme="majorBidi"/>
          <w:sz w:val="26"/>
          <w:szCs w:val="26"/>
        </w:rPr>
      </w:pPr>
      <w:hyperlink r:id="rId9" w:history="1">
        <w:r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Abhinav-26/DevOps-Projects</w:t>
        </w:r>
      </w:hyperlink>
    </w:p>
    <w:p w14:paraId="7FC166C3" w14:textId="77777777" w:rsidR="005E3485" w:rsidRPr="004B04F0" w:rsidRDefault="005E3485" w:rsidP="005E3485">
      <w:pPr>
        <w:rPr>
          <w:rFonts w:asciiTheme="majorBidi" w:hAnsiTheme="majorBidi" w:cstheme="majorBidi"/>
          <w:sz w:val="26"/>
          <w:szCs w:val="26"/>
        </w:rPr>
      </w:pPr>
      <w:hyperlink r:id="rId10" w:history="1">
        <w:r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johnbedeir/Devops-Tools-Documentation</w:t>
        </w:r>
      </w:hyperlink>
    </w:p>
    <w:p w14:paraId="39904C96" w14:textId="77777777" w:rsidR="005E3485" w:rsidRPr="004B04F0" w:rsidRDefault="005E3485" w:rsidP="005E3485">
      <w:pPr>
        <w:rPr>
          <w:rFonts w:asciiTheme="majorBidi" w:hAnsiTheme="majorBidi" w:cstheme="majorBidi"/>
          <w:sz w:val="26"/>
          <w:szCs w:val="26"/>
        </w:rPr>
      </w:pPr>
      <w:hyperlink r:id="rId11" w:history="1">
        <w:r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icetlab/devopscourse</w:t>
        </w:r>
      </w:hyperlink>
    </w:p>
    <w:p w14:paraId="6FD6F92C" w14:textId="77777777" w:rsidR="005E3485" w:rsidRPr="004B04F0" w:rsidRDefault="005E3485" w:rsidP="005E3485">
      <w:pPr>
        <w:rPr>
          <w:rFonts w:asciiTheme="majorBidi" w:hAnsiTheme="majorBidi" w:cstheme="majorBidi"/>
          <w:sz w:val="26"/>
          <w:szCs w:val="26"/>
        </w:rPr>
      </w:pPr>
      <w:hyperlink r:id="rId12" w:history="1">
        <w:r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awsmug/wp-devops</w:t>
        </w:r>
      </w:hyperlink>
    </w:p>
    <w:p w14:paraId="2521EF4B" w14:textId="77777777" w:rsidR="005E3485" w:rsidRPr="004B04F0" w:rsidRDefault="005E3485" w:rsidP="005E3485">
      <w:pPr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lastRenderedPageBreak/>
        <w:t>Project Phases:</w:t>
      </w:r>
    </w:p>
    <w:p w14:paraId="21E5CFB6" w14:textId="77777777" w:rsidR="005E3485" w:rsidRPr="004B04F0" w:rsidRDefault="005E3485" w:rsidP="005E3485">
      <w:p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Phase 1</w:t>
      </w:r>
    </w:p>
    <w:p w14:paraId="085E4D31" w14:textId="77777777" w:rsidR="005E3485" w:rsidRPr="00CF3E3C" w:rsidRDefault="005E3485" w:rsidP="005E3485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CF3E3C">
        <w:rPr>
          <w:rFonts w:asciiTheme="majorBidi" w:hAnsiTheme="majorBidi" w:cstheme="majorBidi"/>
          <w:sz w:val="26"/>
          <w:szCs w:val="26"/>
        </w:rPr>
        <w:t>Team Members' Names and ID</w:t>
      </w:r>
    </w:p>
    <w:p w14:paraId="24C3FCA3" w14:textId="77777777" w:rsidR="005E3485" w:rsidRPr="00CF3E3C" w:rsidRDefault="005E3485" w:rsidP="005E3485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CF3E3C">
        <w:rPr>
          <w:rFonts w:asciiTheme="majorBidi" w:hAnsiTheme="majorBidi" w:cstheme="majorBidi"/>
          <w:sz w:val="26"/>
          <w:szCs w:val="26"/>
        </w:rPr>
        <w:t>Project Name and Link</w:t>
      </w:r>
    </w:p>
    <w:p w14:paraId="0DBFB6A9" w14:textId="77777777" w:rsidR="005E3485" w:rsidRPr="00CF3E3C" w:rsidRDefault="005E3485" w:rsidP="005E3485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CF3E3C">
        <w:rPr>
          <w:rFonts w:asciiTheme="majorBidi" w:hAnsiTheme="majorBidi" w:cstheme="majorBidi"/>
          <w:sz w:val="26"/>
          <w:szCs w:val="26"/>
        </w:rPr>
        <w:t>A Brief Overview of the Project and its features</w:t>
      </w:r>
    </w:p>
    <w:p w14:paraId="0ECF22C7" w14:textId="77777777" w:rsidR="005E3485" w:rsidRPr="00CF3E3C" w:rsidRDefault="005E3485" w:rsidP="005E3485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CF3E3C">
        <w:rPr>
          <w:rFonts w:asciiTheme="majorBidi" w:hAnsiTheme="majorBidi" w:cstheme="majorBidi"/>
          <w:sz w:val="26"/>
          <w:szCs w:val="26"/>
        </w:rPr>
        <w:t>Communication medium used between team members</w:t>
      </w:r>
    </w:p>
    <w:p w14:paraId="3B75D44E" w14:textId="77777777" w:rsidR="005E3485" w:rsidRPr="00CF3E3C" w:rsidRDefault="005E3485" w:rsidP="005E3485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CF3E3C">
        <w:rPr>
          <w:rFonts w:asciiTheme="majorBidi" w:hAnsiTheme="majorBidi" w:cstheme="majorBidi"/>
          <w:sz w:val="26"/>
          <w:szCs w:val="26"/>
        </w:rPr>
        <w:t>A brief description of your planned Pipeline</w:t>
      </w:r>
    </w:p>
    <w:p w14:paraId="325E8E07" w14:textId="77777777" w:rsidR="005E3485" w:rsidRPr="004B04F0" w:rsidRDefault="005E3485" w:rsidP="005E3485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CF3E3C">
        <w:rPr>
          <w:rFonts w:asciiTheme="majorBidi" w:hAnsiTheme="majorBidi" w:cstheme="majorBidi"/>
          <w:sz w:val="26"/>
          <w:szCs w:val="26"/>
        </w:rPr>
        <w:t>Screenshots of a running version of your application</w:t>
      </w:r>
    </w:p>
    <w:p w14:paraId="707B6647" w14:textId="77777777" w:rsidR="005E3485" w:rsidRPr="004B04F0" w:rsidRDefault="005E3485" w:rsidP="005E3485">
      <w:p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Phase 2</w:t>
      </w:r>
    </w:p>
    <w:p w14:paraId="490F936D" w14:textId="77777777" w:rsidR="005E3485" w:rsidRPr="004B04F0" w:rsidRDefault="005E3485" w:rsidP="005E3485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Run tests locally, as well as push code into production</w:t>
      </w:r>
    </w:p>
    <w:p w14:paraId="75978A25" w14:textId="77777777" w:rsidR="005E3485" w:rsidRPr="004B04F0" w:rsidRDefault="005E3485" w:rsidP="005E3485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Keep developing your application</w:t>
      </w:r>
    </w:p>
    <w:p w14:paraId="519BAD91" w14:textId="77777777" w:rsidR="005E3485" w:rsidRPr="004B04F0" w:rsidRDefault="005E3485" w:rsidP="005E3485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Testing: you should be writing tests as you write your code. Proper code styling should be enforced</w:t>
      </w:r>
    </w:p>
    <w:p w14:paraId="5C5E84E4" w14:textId="77777777" w:rsidR="005E3485" w:rsidRPr="004B04F0" w:rsidRDefault="005E3485" w:rsidP="005E3485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Set up a CI/CD pipeline. Use it to </w:t>
      </w:r>
      <w:r>
        <w:rPr>
          <w:rFonts w:asciiTheme="majorBidi" w:hAnsiTheme="majorBidi" w:cstheme="majorBidi"/>
          <w:sz w:val="26"/>
          <w:szCs w:val="26"/>
        </w:rPr>
        <w:t>deploy your application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311D0A47" w14:textId="77777777" w:rsidR="005E3485" w:rsidRPr="004B04F0" w:rsidRDefault="005E3485" w:rsidP="005E3485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Ensure proper monitoring of your pipeline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42200B67" w14:textId="77777777" w:rsidR="005E3485" w:rsidRPr="004B04F0" w:rsidRDefault="005E3485" w:rsidP="005E3485">
      <w:p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Phase 3</w:t>
      </w:r>
    </w:p>
    <w:p w14:paraId="62623E71" w14:textId="77777777" w:rsidR="005E3485" w:rsidRPr="004B04F0" w:rsidRDefault="005E3485" w:rsidP="005E3485">
      <w:pPr>
        <w:pStyle w:val="ListParagraph"/>
        <w:numPr>
          <w:ilvl w:val="1"/>
          <w:numId w:val="1"/>
        </w:numPr>
        <w:spacing w:line="360" w:lineRule="auto"/>
        <w:ind w:left="900" w:hanging="450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Final project report</w:t>
      </w:r>
      <w:r w:rsidRPr="004B04F0">
        <w:rPr>
          <w:rFonts w:asciiTheme="majorBidi" w:hAnsiTheme="majorBidi" w:cstheme="majorBidi"/>
          <w:sz w:val="26"/>
          <w:szCs w:val="26"/>
        </w:rPr>
        <w:t xml:space="preserve"> and presentations.</w:t>
      </w:r>
    </w:p>
    <w:p w14:paraId="6E024E96" w14:textId="77777777" w:rsidR="005E3485" w:rsidRPr="00A33204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698DD304" w14:textId="77777777" w:rsidR="005E3485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00E52A7B" w14:textId="77777777" w:rsidR="005E3485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729B64FB" w14:textId="77777777" w:rsidR="005E3485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4E7DE925" w14:textId="77777777" w:rsidR="005E3485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4F660E7A" w14:textId="77777777" w:rsidR="005E3485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19463697" w14:textId="77777777" w:rsidR="005E3485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35A8F148" w14:textId="77777777" w:rsidR="005E3485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2D3D3A5D" w14:textId="77777777" w:rsidR="005E3485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20F4C825" w14:textId="77777777" w:rsidR="005E3485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69AEFC6B" w14:textId="77777777" w:rsidR="005E3485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791691EC" w14:textId="77777777" w:rsidR="005E3485" w:rsidRPr="00F12CD3" w:rsidRDefault="005E3485" w:rsidP="005E3485">
      <w:pPr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F12CD3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lastRenderedPageBreak/>
        <w:t>Project delivery</w:t>
      </w:r>
    </w:p>
    <w:p w14:paraId="71E91101" w14:textId="77777777" w:rsidR="005E3485" w:rsidRPr="00F12CD3" w:rsidRDefault="005E3485" w:rsidP="005E3485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project must be made available on a dedicated GitHub public repository</w:t>
      </w:r>
    </w:p>
    <w:p w14:paraId="153E4063" w14:textId="77777777" w:rsidR="005E3485" w:rsidRPr="00F12CD3" w:rsidRDefault="005E3485" w:rsidP="005E3485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is repository must contain:</w:t>
      </w:r>
    </w:p>
    <w:p w14:paraId="1038D489" w14:textId="77777777" w:rsidR="005E3485" w:rsidRPr="00F12CD3" w:rsidRDefault="005E3485" w:rsidP="005E3485">
      <w:pPr>
        <w:pStyle w:val="ListParagraph"/>
        <w:numPr>
          <w:ilvl w:val="1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Source code of the project</w:t>
      </w:r>
    </w:p>
    <w:p w14:paraId="6F3E3294" w14:textId="77777777" w:rsidR="005E3485" w:rsidRPr="00F12CD3" w:rsidRDefault="005E3485" w:rsidP="005E3485">
      <w:pPr>
        <w:pStyle w:val="ListParagraph"/>
        <w:numPr>
          <w:ilvl w:val="1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DevOps setup related to the project</w:t>
      </w:r>
    </w:p>
    <w:p w14:paraId="40275B6A" w14:textId="77777777" w:rsidR="005E3485" w:rsidRPr="00F12CD3" w:rsidRDefault="005E3485" w:rsidP="005E3485">
      <w:pPr>
        <w:pStyle w:val="ListParagraph"/>
        <w:numPr>
          <w:ilvl w:val="1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Project report (ideally as a set of linked markdown documents starting from the repository README)</w:t>
      </w:r>
    </w:p>
    <w:p w14:paraId="40EAD0E4" w14:textId="77777777" w:rsidR="005E3485" w:rsidRPr="00F12CD3" w:rsidRDefault="005E3485" w:rsidP="005E3485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Project Report must describe the project rationale and must contain all artifacts related to the problem analysis and the design phases</w:t>
      </w:r>
    </w:p>
    <w:p w14:paraId="0B5C9D70" w14:textId="77777777" w:rsidR="005E3485" w:rsidRDefault="005E3485" w:rsidP="005E3485">
      <w:pPr>
        <w:rPr>
          <w:rFonts w:asciiTheme="majorBidi" w:hAnsiTheme="majorBidi" w:cstheme="majorBidi"/>
          <w:sz w:val="24"/>
          <w:szCs w:val="24"/>
        </w:rPr>
      </w:pPr>
    </w:p>
    <w:p w14:paraId="7B1086A9" w14:textId="77777777" w:rsidR="005E3485" w:rsidRPr="00F12CD3" w:rsidRDefault="005E3485" w:rsidP="005E3485">
      <w:p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Project discussion</w:t>
      </w:r>
    </w:p>
    <w:p w14:paraId="440AEB58" w14:textId="77777777" w:rsidR="005E3485" w:rsidRPr="00F12CD3" w:rsidRDefault="005E3485" w:rsidP="005E3485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project will be discussed during an oral exam</w:t>
      </w:r>
    </w:p>
    <w:p w14:paraId="71F362D0" w14:textId="77777777" w:rsidR="005E3485" w:rsidRPr="00F12CD3" w:rsidRDefault="005E3485" w:rsidP="005E3485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oral exam will be organized as follows:</w:t>
      </w:r>
    </w:p>
    <w:p w14:paraId="2122A938" w14:textId="77777777" w:rsidR="005E3485" w:rsidRPr="00F12CD3" w:rsidRDefault="005E3485" w:rsidP="005E3485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Students must show their project in a 5 minutes per student (maximum 15 minutes) long presentation (possibly using slides or other material)</w:t>
      </w:r>
    </w:p>
    <w:p w14:paraId="49C2934C" w14:textId="77777777" w:rsidR="005E3485" w:rsidRPr="00F12CD3" w:rsidRDefault="005E3485" w:rsidP="005E3485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contribution of each team member must emerge from the presentation</w:t>
      </w:r>
    </w:p>
    <w:p w14:paraId="4899AF2A" w14:textId="77777777" w:rsidR="005E3485" w:rsidRPr="00F12CD3" w:rsidRDefault="005E3485" w:rsidP="005E3485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Q</w:t>
      </w:r>
      <w:r w:rsidRPr="00F12CD3">
        <w:rPr>
          <w:rFonts w:asciiTheme="majorBidi" w:hAnsiTheme="majorBidi" w:cstheme="majorBidi"/>
          <w:sz w:val="24"/>
          <w:szCs w:val="24"/>
        </w:rPr>
        <w:t xml:space="preserve">uestions </w:t>
      </w:r>
      <w:r>
        <w:rPr>
          <w:rFonts w:asciiTheme="majorBidi" w:hAnsiTheme="majorBidi" w:cstheme="majorBidi"/>
          <w:sz w:val="24"/>
          <w:szCs w:val="24"/>
        </w:rPr>
        <w:t xml:space="preserve">can be asked </w:t>
      </w:r>
      <w:r w:rsidRPr="00F12CD3">
        <w:rPr>
          <w:rFonts w:asciiTheme="majorBidi" w:hAnsiTheme="majorBidi" w:cstheme="majorBidi"/>
          <w:sz w:val="24"/>
          <w:szCs w:val="24"/>
        </w:rPr>
        <w:t>related to the proposed project, considering the presentation, the project report and the developed code</w:t>
      </w:r>
    </w:p>
    <w:p w14:paraId="44AB26FD" w14:textId="5A92FF2E" w:rsidR="00432947" w:rsidRPr="005E3485" w:rsidRDefault="00432947" w:rsidP="005E3485">
      <w:bookmarkStart w:id="0" w:name="_GoBack"/>
      <w:bookmarkEnd w:id="0"/>
    </w:p>
    <w:sectPr w:rsidR="00432947" w:rsidRPr="005E3485" w:rsidSect="0020199B">
      <w:pgSz w:w="12240" w:h="15840"/>
      <w:pgMar w:top="1152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A40A1E"/>
    <w:multiLevelType w:val="hybridMultilevel"/>
    <w:tmpl w:val="C4B63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C48E3"/>
    <w:multiLevelType w:val="multilevel"/>
    <w:tmpl w:val="B54C9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082B3A"/>
    <w:multiLevelType w:val="hybridMultilevel"/>
    <w:tmpl w:val="FE688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A54B5B"/>
    <w:multiLevelType w:val="hybridMultilevel"/>
    <w:tmpl w:val="7214C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0E1B16"/>
    <w:multiLevelType w:val="multilevel"/>
    <w:tmpl w:val="93DCC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04E0D2F"/>
    <w:multiLevelType w:val="hybridMultilevel"/>
    <w:tmpl w:val="EFC4C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D6388F"/>
    <w:multiLevelType w:val="hybridMultilevel"/>
    <w:tmpl w:val="27182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7F17B0"/>
    <w:multiLevelType w:val="hybridMultilevel"/>
    <w:tmpl w:val="DDAA5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2">
    <w:abstractNumId w:val="4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">
    <w:abstractNumId w:val="2"/>
  </w:num>
  <w:num w:numId="4">
    <w:abstractNumId w:val="5"/>
  </w:num>
  <w:num w:numId="5">
    <w:abstractNumId w:val="3"/>
  </w:num>
  <w:num w:numId="6">
    <w:abstractNumId w:val="0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0MjC2NDYzM7U0NDdS0lEKTi0uzszPAykwNK4FAHLxGUgtAAAA"/>
  </w:docVars>
  <w:rsids>
    <w:rsidRoot w:val="00055550"/>
    <w:rsid w:val="00055550"/>
    <w:rsid w:val="000905BD"/>
    <w:rsid w:val="00144CB8"/>
    <w:rsid w:val="0015120E"/>
    <w:rsid w:val="001D5FC3"/>
    <w:rsid w:val="0020199B"/>
    <w:rsid w:val="002433D6"/>
    <w:rsid w:val="002A5628"/>
    <w:rsid w:val="0040204E"/>
    <w:rsid w:val="00432947"/>
    <w:rsid w:val="004905BA"/>
    <w:rsid w:val="004A4E0C"/>
    <w:rsid w:val="004B04F0"/>
    <w:rsid w:val="00501671"/>
    <w:rsid w:val="0052187D"/>
    <w:rsid w:val="0055070B"/>
    <w:rsid w:val="005D46CB"/>
    <w:rsid w:val="005E3485"/>
    <w:rsid w:val="00776D00"/>
    <w:rsid w:val="00A33204"/>
    <w:rsid w:val="00A81AE1"/>
    <w:rsid w:val="00AA726E"/>
    <w:rsid w:val="00AD246C"/>
    <w:rsid w:val="00CF3E3C"/>
    <w:rsid w:val="00D869FC"/>
    <w:rsid w:val="00DD3C79"/>
    <w:rsid w:val="00E5454C"/>
    <w:rsid w:val="00F12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15899D"/>
  <w15:chartTrackingRefBased/>
  <w15:docId w15:val="{D98ACA69-ED74-4BD3-A5C0-2913A68ED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3485"/>
  </w:style>
  <w:style w:type="paragraph" w:styleId="Heading5">
    <w:name w:val="heading 5"/>
    <w:basedOn w:val="Normal"/>
    <w:link w:val="Heading5Char"/>
    <w:uiPriority w:val="9"/>
    <w:qFormat/>
    <w:rsid w:val="00AD246C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AD246C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mb-3">
    <w:name w:val="mb-3"/>
    <w:basedOn w:val="Normal"/>
    <w:rsid w:val="00AD24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D24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869F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869F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512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61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semaev/project_templat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yankils/Simple-DevOps-Project" TargetMode="External"/><Relationship Id="rId12" Type="http://schemas.openxmlformats.org/officeDocument/2006/relationships/hyperlink" Target="https://github.com/awsmug/wp-devop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PacktPublishing/hello-world" TargetMode="External"/><Relationship Id="rId11" Type="http://schemas.openxmlformats.org/officeDocument/2006/relationships/hyperlink" Target="https://github.com/icetlab/devopscourse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s://github.com/johnbedeir/Devops-Tools-Documenta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Abhinav-26/DevOps-Project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6</TotalTime>
  <Pages>4</Pages>
  <Words>801</Words>
  <Characters>457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mdouh Alenezi</dc:creator>
  <cp:keywords/>
  <dc:description/>
  <cp:lastModifiedBy>Dr. Mamdouh Alenezi</cp:lastModifiedBy>
  <cp:revision>22</cp:revision>
  <dcterms:created xsi:type="dcterms:W3CDTF">2022-07-24T07:13:00Z</dcterms:created>
  <dcterms:modified xsi:type="dcterms:W3CDTF">2022-10-16T07:30:00Z</dcterms:modified>
</cp:coreProperties>
</file>